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5C03" w:rsidRDefault="004D5C03" w:rsidP="004D5C03">
      <w:pPr>
        <w:ind w:firstLine="3402"/>
        <w:rPr>
          <w:rStyle w:val="textoNegrita"/>
        </w:rPr>
      </w:pPr>
      <w:r>
        <w:rPr>
          <w:rStyle w:val="textoNegrita"/>
        </w:rPr>
        <w:t>REGISTRADO BAJO Nº CDCIC-231/24</w:t>
      </w:r>
    </w:p>
    <w:p w:rsidR="004D5C03" w:rsidRDefault="004D5C03" w:rsidP="004D5C03">
      <w:pPr>
        <w:ind w:firstLine="3402"/>
      </w:pPr>
    </w:p>
    <w:p w:rsidR="004D5C03" w:rsidRDefault="004D5C03" w:rsidP="004D5C03">
      <w:pPr>
        <w:ind w:firstLine="3402"/>
        <w:rPr>
          <w:rStyle w:val="textoNegrita"/>
        </w:rPr>
      </w:pP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Pr="0006321B">
        <w:rPr>
          <w:rStyle w:val="textoNegrita"/>
        </w:rPr>
        <w:t xml:space="preserve">20 de </w:t>
      </w:r>
      <w:proofErr w:type="spellStart"/>
      <w:r w:rsidRPr="0006321B">
        <w:rPr>
          <w:rStyle w:val="textoNegrita"/>
        </w:rPr>
        <w:t>agosto</w:t>
      </w:r>
      <w:proofErr w:type="spellEnd"/>
      <w:r w:rsidRPr="0006321B">
        <w:rPr>
          <w:rStyle w:val="textoNegrita"/>
        </w:rPr>
        <w:t xml:space="preserve"> </w:t>
      </w:r>
      <w:r>
        <w:rPr>
          <w:rStyle w:val="textoNegrita"/>
        </w:rPr>
        <w:t>de 2024</w:t>
      </w:r>
    </w:p>
    <w:p w:rsidR="004D5C03" w:rsidRPr="003D6FAB" w:rsidRDefault="004D5C03" w:rsidP="004D5C03">
      <w:pPr>
        <w:ind w:firstLine="3402"/>
      </w:pPr>
    </w:p>
    <w:p w:rsidR="004D5C03" w:rsidRPr="003D6FAB" w:rsidRDefault="004D5C03" w:rsidP="004D5C0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D5C03" w:rsidRDefault="004D5C03" w:rsidP="004D5C03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el alumno Andrés Ignacio MOURO (LU: 142002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4D5C03" w:rsidRPr="004B7BE4" w:rsidRDefault="004D5C03" w:rsidP="004D5C03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4D5C03" w:rsidRDefault="004D5C03" w:rsidP="004D5C03">
      <w:pPr>
        <w:pStyle w:val="justified"/>
        <w:rPr>
          <w:rStyle w:val="textoNegrita"/>
          <w:rFonts w:ascii="Times New Roman" w:hAnsi="Times New Roman" w:cs="Times New Roman"/>
        </w:rPr>
      </w:pPr>
    </w:p>
    <w:p w:rsidR="004D5C03" w:rsidRPr="003D6FAB" w:rsidRDefault="004D5C03" w:rsidP="004D5C0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4D5C03" w:rsidRPr="00C013D8" w:rsidRDefault="004D5C03" w:rsidP="004D5C03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 w:rsidRPr="003D6FAB">
        <w:rPr>
          <w:rStyle w:val="textoComun"/>
          <w:rFonts w:ascii="Times New Roman" w:hAnsi="Times New Roman" w:cs="Times New Roman"/>
        </w:rPr>
        <w:t>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4D5C03" w:rsidRDefault="004D5C03" w:rsidP="004D5C03">
      <w:pPr>
        <w:pStyle w:val="justified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 w:rsidRPr="003D6FAB">
        <w:rPr>
          <w:rStyle w:val="textoComun"/>
          <w:rFonts w:ascii="Times New Roman" w:hAnsi="Times New Roman" w:cs="Times New Roman"/>
        </w:rPr>
        <w:t xml:space="preserve"> Que el Consejo Depa</w:t>
      </w:r>
      <w:r>
        <w:rPr>
          <w:rStyle w:val="textoComun"/>
          <w:rFonts w:ascii="Times New Roman" w:hAnsi="Times New Roman" w:cs="Times New Roman"/>
        </w:rPr>
        <w:t xml:space="preserve">rtamental aprobó, </w:t>
      </w:r>
      <w:r w:rsidRPr="003D6FAB">
        <w:rPr>
          <w:rStyle w:val="textoComun"/>
          <w:rFonts w:ascii="Times New Roman" w:hAnsi="Times New Roman" w:cs="Times New Roman"/>
        </w:rPr>
        <w:t xml:space="preserve">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20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agosto de 2024,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4D5C03" w:rsidRPr="003D6FAB" w:rsidRDefault="004D5C03" w:rsidP="004D5C03">
      <w:pPr>
        <w:pStyle w:val="justified"/>
        <w:rPr>
          <w:rFonts w:ascii="Times New Roman" w:hAnsi="Times New Roman" w:cs="Times New Roman"/>
        </w:rPr>
      </w:pPr>
    </w:p>
    <w:p w:rsidR="004D5C03" w:rsidRPr="003D6FAB" w:rsidRDefault="004D5C03" w:rsidP="004D5C03">
      <w:r w:rsidRPr="003D6FAB">
        <w:rPr>
          <w:rStyle w:val="textoNegrita"/>
        </w:rPr>
        <w:t xml:space="preserve">POR ELLO, </w:t>
      </w:r>
    </w:p>
    <w:p w:rsidR="004D5C03" w:rsidRPr="003D6FAB" w:rsidRDefault="004D5C03" w:rsidP="004D5C03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4D5C03" w:rsidRPr="003D6FAB" w:rsidRDefault="004D5C03" w:rsidP="004D5C03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4D5C03" w:rsidRDefault="004D5C03" w:rsidP="004D5C0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  <w:r w:rsidRPr="00CE6BF4">
        <w:rPr>
          <w:rStyle w:val="textoComun"/>
          <w:b/>
        </w:rPr>
        <w:t>ARTICULO 1º: OTORGAR</w:t>
      </w:r>
      <w:r w:rsidRPr="00CE6BF4">
        <w:rPr>
          <w:rStyle w:val="textoComun"/>
        </w:rPr>
        <w:t xml:space="preserve"> a</w:t>
      </w:r>
      <w:r>
        <w:rPr>
          <w:rStyle w:val="textoComun"/>
        </w:rPr>
        <w:t xml:space="preserve">l </w:t>
      </w:r>
      <w:proofErr w:type="spellStart"/>
      <w:r>
        <w:rPr>
          <w:rStyle w:val="textoComun"/>
        </w:rPr>
        <w:t>alumno</w:t>
      </w:r>
      <w:proofErr w:type="spellEnd"/>
      <w:r w:rsidRPr="00CE6BF4">
        <w:rPr>
          <w:rStyle w:val="textoComun"/>
        </w:rPr>
        <w:t xml:space="preserve"> </w:t>
      </w:r>
      <w:r>
        <w:rPr>
          <w:rStyle w:val="textoComun"/>
          <w:b/>
        </w:rPr>
        <w:t>Andrés Ignacio MOURO (LU: 142002</w:t>
      </w:r>
      <w:r w:rsidRPr="00CE6BF4">
        <w:rPr>
          <w:rStyle w:val="textoComun"/>
          <w:b/>
        </w:rPr>
        <w:t>)</w:t>
      </w:r>
      <w:r w:rsidRPr="00CE6BF4">
        <w:rPr>
          <w:rStyle w:val="textoComun"/>
        </w:rPr>
        <w:t xml:space="preserve"> la </w:t>
      </w:r>
      <w:proofErr w:type="spellStart"/>
      <w:r w:rsidRPr="00CE6BF4">
        <w:rPr>
          <w:rStyle w:val="textoComun"/>
        </w:rPr>
        <w:t>equivalencia</w:t>
      </w:r>
      <w:proofErr w:type="spellEnd"/>
      <w:r w:rsidRPr="00CE6BF4">
        <w:rPr>
          <w:rStyle w:val="textoComun"/>
        </w:rPr>
        <w:t xml:space="preserve"> que se </w:t>
      </w:r>
      <w:proofErr w:type="spellStart"/>
      <w:r w:rsidRPr="00CE6BF4">
        <w:rPr>
          <w:rStyle w:val="textoComun"/>
        </w:rPr>
        <w:t>detalla</w:t>
      </w:r>
      <w:proofErr w:type="spellEnd"/>
      <w:r w:rsidRPr="00CE6BF4">
        <w:rPr>
          <w:rStyle w:val="textoComun"/>
        </w:rPr>
        <w:t xml:space="preserve"> a </w:t>
      </w:r>
      <w:proofErr w:type="spellStart"/>
      <w:r w:rsidRPr="00CE6BF4">
        <w:rPr>
          <w:rStyle w:val="textoComun"/>
        </w:rPr>
        <w:t>continuación</w:t>
      </w:r>
      <w:proofErr w:type="spellEnd"/>
      <w:r w:rsidRPr="00CE6BF4">
        <w:rPr>
          <w:rStyle w:val="textoComun"/>
        </w:rPr>
        <w:t xml:space="preserve">: </w:t>
      </w:r>
    </w:p>
    <w:p w:rsidR="004D5C03" w:rsidRDefault="004D5C03" w:rsidP="004D5C0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tbl>
      <w:tblPr>
        <w:tblW w:w="84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0"/>
        <w:gridCol w:w="2051"/>
        <w:gridCol w:w="1363"/>
        <w:gridCol w:w="889"/>
        <w:gridCol w:w="2051"/>
        <w:gridCol w:w="1277"/>
      </w:tblGrid>
      <w:tr w:rsidR="004D5C03" w:rsidRPr="006C7D3E" w:rsidTr="000C761D">
        <w:trPr>
          <w:trHeight w:val="288"/>
        </w:trPr>
        <w:tc>
          <w:tcPr>
            <w:tcW w:w="849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D5C03" w:rsidRPr="006C7D3E" w:rsidRDefault="004D5C03" w:rsidP="000C761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4D5C03" w:rsidRPr="006C7D3E" w:rsidTr="000C761D">
        <w:trPr>
          <w:trHeight w:val="288"/>
        </w:trPr>
        <w:tc>
          <w:tcPr>
            <w:tcW w:w="42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istem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formación</w:t>
            </w:r>
            <w:proofErr w:type="spellEnd"/>
          </w:p>
        </w:tc>
      </w:tr>
      <w:tr w:rsidR="004D5C03" w:rsidRPr="006C7D3E" w:rsidTr="000C761D">
        <w:trPr>
          <w:trHeight w:val="288"/>
        </w:trPr>
        <w:tc>
          <w:tcPr>
            <w:tcW w:w="427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2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</w:tr>
      <w:tr w:rsidR="004D5C03" w:rsidRPr="006C7D3E" w:rsidTr="000C761D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D5C03" w:rsidRPr="006C7D3E" w:rsidRDefault="004D5C03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C7D3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4D5C03" w:rsidRPr="006C7D3E" w:rsidTr="000C761D">
        <w:trPr>
          <w:trHeight w:val="864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5C03" w:rsidRPr="006C7D3E" w:rsidRDefault="004D5C03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4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D5C03" w:rsidRPr="006C7D3E" w:rsidRDefault="004D5C03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Softwar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5C03" w:rsidRPr="006C7D3E" w:rsidRDefault="004D5C03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5C03" w:rsidRPr="006C7D3E" w:rsidRDefault="004D5C03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4</w:t>
            </w:r>
          </w:p>
        </w:tc>
        <w:tc>
          <w:tcPr>
            <w:tcW w:w="2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D5C03" w:rsidRPr="006C7D3E" w:rsidRDefault="004D5C03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Softwar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D5C03" w:rsidRPr="006C7D3E" w:rsidRDefault="004D5C03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C7D3E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</w:tbl>
    <w:p w:rsidR="004D5C03" w:rsidRDefault="004D5C03" w:rsidP="004D5C0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4D5C03" w:rsidRDefault="004D5C03" w:rsidP="004D5C0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  <w:bookmarkStart w:id="0" w:name="_GoBack"/>
      <w:bookmarkEnd w:id="0"/>
    </w:p>
    <w:p w:rsidR="004D5C03" w:rsidRPr="003D6FAB" w:rsidRDefault="004D5C03" w:rsidP="004D5C03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---</w:t>
      </w:r>
    </w:p>
    <w:p w:rsidR="00930023" w:rsidRPr="00E158A9" w:rsidRDefault="00930023" w:rsidP="00E158A9"/>
    <w:sectPr w:rsidR="00930023" w:rsidRPr="00E158A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75C7" w:rsidRDefault="005675C7">
      <w:r>
        <w:separator/>
      </w:r>
    </w:p>
  </w:endnote>
  <w:endnote w:type="continuationSeparator" w:id="0">
    <w:p w:rsidR="005675C7" w:rsidRDefault="00567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75C7" w:rsidRDefault="005675C7">
      <w:r>
        <w:separator/>
      </w:r>
    </w:p>
  </w:footnote>
  <w:footnote w:type="continuationSeparator" w:id="0">
    <w:p w:rsidR="005675C7" w:rsidRDefault="005675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5C03"/>
    <w:rsid w:val="004D69A8"/>
    <w:rsid w:val="004F4851"/>
    <w:rsid w:val="005126FD"/>
    <w:rsid w:val="005675C7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5B5EF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5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8-14T15:12:00Z</cp:lastPrinted>
  <dcterms:created xsi:type="dcterms:W3CDTF">2024-08-22T13:59:00Z</dcterms:created>
  <dcterms:modified xsi:type="dcterms:W3CDTF">2024-08-22T13:59:00Z</dcterms:modified>
</cp:coreProperties>
</file>